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082C" w:rsidRDefault="0047757B" w:rsidP="0047757B">
      <w:pPr>
        <w:rPr>
          <w:rFonts w:ascii="Cambria" w:hAnsi="Cambria"/>
          <w:sz w:val="36"/>
          <w:szCs w:val="36"/>
          <w:u w:val="single"/>
        </w:rPr>
      </w:pPr>
      <w:r w:rsidRPr="0047757B">
        <w:rPr>
          <w:rFonts w:ascii="Cambria" w:hAnsi="Cambria"/>
          <w:sz w:val="36"/>
          <w:szCs w:val="36"/>
          <w:u w:val="single"/>
        </w:rPr>
        <w:t>Result Analysis of Assignment-1:</w:t>
      </w:r>
    </w:p>
    <w:p w:rsidR="0047757B" w:rsidRDefault="0047757B" w:rsidP="0047757B">
      <w:pPr>
        <w:rPr>
          <w:rFonts w:ascii="Cambria" w:hAnsi="Cambria"/>
          <w:sz w:val="36"/>
          <w:szCs w:val="36"/>
          <w:u w:val="single"/>
        </w:rPr>
      </w:pPr>
      <w:r>
        <w:rPr>
          <w:rFonts w:ascii="Cambria" w:hAnsi="Cambria"/>
          <w:noProof/>
          <w:sz w:val="36"/>
          <w:szCs w:val="36"/>
          <w:u w:val="single"/>
          <w:lang w:bidi="bn-BD"/>
        </w:rPr>
        <w:drawing>
          <wp:inline distT="0" distB="0" distL="0" distR="0">
            <wp:extent cx="6283842" cy="4147666"/>
            <wp:effectExtent l="0" t="0" r="317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ul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3609" cy="417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41E" w:rsidRPr="006C441E" w:rsidRDefault="006C441E" w:rsidP="006C441E">
      <w:pPr>
        <w:jc w:val="center"/>
        <w:rPr>
          <w:rFonts w:ascii="Cambria" w:hAnsi="Cambria"/>
          <w:sz w:val="30"/>
          <w:szCs w:val="30"/>
        </w:rPr>
      </w:pPr>
      <w:r w:rsidRPr="006C441E">
        <w:rPr>
          <w:rFonts w:ascii="Cambria" w:hAnsi="Cambria"/>
          <w:sz w:val="30"/>
          <w:szCs w:val="30"/>
        </w:rPr>
        <w:t>Figure-1</w:t>
      </w:r>
    </w:p>
    <w:p w:rsidR="0047757B" w:rsidRDefault="0047757B" w:rsidP="006C441E">
      <w:pPr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ig-O Notation is about finding an asymptotic upper bound. It also indicates towards the time and space complexity. Here, n is the input size</w:t>
      </w:r>
      <w:r w:rsidR="006C441E">
        <w:rPr>
          <w:rFonts w:ascii="Cambria" w:hAnsi="Cambria"/>
          <w:sz w:val="24"/>
          <w:szCs w:val="24"/>
        </w:rPr>
        <w:t xml:space="preserve"> and k is a positive constant</w:t>
      </w:r>
      <w:r>
        <w:rPr>
          <w:rFonts w:ascii="Cambria" w:hAnsi="Cambria"/>
          <w:sz w:val="24"/>
          <w:szCs w:val="24"/>
        </w:rPr>
        <w:t xml:space="preserve">. In case of complexity, we can say the complexity increases when the exponent increases. </w:t>
      </w:r>
    </w:p>
    <w:p w:rsidR="0047757B" w:rsidRDefault="006C441E" w:rsidP="006C441E">
      <w:pPr>
        <w:jc w:val="both"/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</w:pPr>
      <w:r>
        <w:rPr>
          <w:rFonts w:ascii="Cambria" w:hAnsi="Cambria"/>
          <w:sz w:val="24"/>
          <w:szCs w:val="24"/>
        </w:rPr>
        <w:t>In our task, we were given logarithmic, linear, Quadratic, Cubic and Polynomial equations to find out the best performing case in terms of time efficiency.</w:t>
      </w:r>
      <w:r w:rsidRPr="006C441E"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 xml:space="preserve">The complexity and performance of running time depends on n </w:t>
      </w:r>
      <w:r w:rsidRPr="006C441E"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>that is the size of the input or the number of operations is required for each input item.</w:t>
      </w:r>
      <w:r w:rsidRPr="006C441E">
        <w:rPr>
          <w:rFonts w:ascii="Arial" w:hAnsi="Arial" w:cs="Arial"/>
          <w:color w:val="000000" w:themeColor="text1"/>
          <w:spacing w:val="2"/>
          <w:sz w:val="26"/>
          <w:szCs w:val="26"/>
          <w:shd w:val="clear" w:color="auto" w:fill="FFFFFF"/>
        </w:rPr>
        <w:t> </w:t>
      </w:r>
      <w:r w:rsidR="0047757B" w:rsidRPr="0047757B">
        <w:rPr>
          <w:rFonts w:ascii="Cambria" w:hAnsi="Cambria"/>
          <w:sz w:val="24"/>
          <w:szCs w:val="24"/>
        </w:rPr>
        <w:t>F</w:t>
      </w:r>
      <w:r>
        <w:rPr>
          <w:rFonts w:ascii="Cambria" w:hAnsi="Cambria"/>
          <w:sz w:val="24"/>
          <w:szCs w:val="24"/>
        </w:rPr>
        <w:t>rom Fig-1</w:t>
      </w:r>
      <w:r w:rsidR="0047757B">
        <w:rPr>
          <w:rFonts w:ascii="Cambria" w:hAnsi="Cambria"/>
          <w:sz w:val="24"/>
          <w:szCs w:val="24"/>
        </w:rPr>
        <w:t xml:space="preserve">, we can </w:t>
      </w:r>
      <w:r w:rsidR="0047757B" w:rsidRPr="006C441E">
        <w:rPr>
          <w:rFonts w:ascii="Cambria" w:hAnsi="Cambria"/>
          <w:sz w:val="24"/>
          <w:szCs w:val="24"/>
        </w:rPr>
        <w:t xml:space="preserve">say </w:t>
      </w:r>
      <w:r w:rsidRPr="006C441E"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>t</w:t>
      </w:r>
      <w:r w:rsidRPr="006C441E"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 xml:space="preserve">he fastest possible running time for any algorithm is </w:t>
      </w:r>
      <w:proofErr w:type="gramStart"/>
      <w:r w:rsidRPr="006C441E"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>O(</w:t>
      </w:r>
      <w:proofErr w:type="spellStart"/>
      <w:proofErr w:type="gramEnd"/>
      <w:r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>logn</w:t>
      </w:r>
      <w:proofErr w:type="spellEnd"/>
      <w:r w:rsidRPr="006C441E"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>)</w:t>
      </w:r>
      <w:r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 xml:space="preserve"> in our given case. The time efficient sequence follows as:</w:t>
      </w:r>
    </w:p>
    <w:p w:rsidR="00721E31" w:rsidRPr="00721E31" w:rsidRDefault="006C441E" w:rsidP="00721E31">
      <w:pPr>
        <w:jc w:val="center"/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</w:pPr>
      <w:proofErr w:type="gramStart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O(</w:t>
      </w:r>
      <w:proofErr w:type="spellStart"/>
      <w:proofErr w:type="gramEnd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logn</w:t>
      </w:r>
      <w:proofErr w:type="spellEnd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)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 xml:space="preserve">&gt; 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O(n)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 xml:space="preserve">&gt; 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O(n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  <w:vertAlign w:val="superscript"/>
        </w:rPr>
        <w:t>2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)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 xml:space="preserve">&gt; 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O(n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  <w:vertAlign w:val="superscript"/>
        </w:rPr>
        <w:t>3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)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 xml:space="preserve">&gt; 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O(</w:t>
      </w:r>
      <w:proofErr w:type="spellStart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n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  <w:vertAlign w:val="superscript"/>
        </w:rPr>
        <w:t>k</w:t>
      </w:r>
      <w:proofErr w:type="spellEnd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)</w:t>
      </w:r>
    </w:p>
    <w:p w:rsidR="00721E31" w:rsidRDefault="00721E31" w:rsidP="00721E31">
      <w:pPr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</w:pPr>
      <w:r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>The complexity of algorithms increase as the order increases and hence mak</w:t>
      </w:r>
      <w:bookmarkStart w:id="0" w:name="_GoBack"/>
      <w:bookmarkEnd w:id="0"/>
      <w:r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>es it time and computation inefficient.</w:t>
      </w:r>
      <w:r w:rsidR="00BD2575">
        <w:rPr>
          <w:rFonts w:ascii="Cambria" w:hAnsi="Cambria" w:cs="Arial"/>
          <w:color w:val="000000" w:themeColor="text1"/>
          <w:spacing w:val="2"/>
          <w:sz w:val="24"/>
          <w:szCs w:val="24"/>
          <w:shd w:val="clear" w:color="auto" w:fill="FFFFFF"/>
        </w:rPr>
        <w:t xml:space="preserve"> In terms of complexity, we can express the sequence as:</w:t>
      </w:r>
    </w:p>
    <w:p w:rsidR="00BD2575" w:rsidRPr="00BD2575" w:rsidRDefault="00BD2575" w:rsidP="00BD2575">
      <w:pPr>
        <w:jc w:val="center"/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</w:pPr>
      <w:proofErr w:type="gramStart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O(</w:t>
      </w:r>
      <w:proofErr w:type="spellStart"/>
      <w:proofErr w:type="gramEnd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n</w:t>
      </w:r>
      <w:r w:rsidRPr="00BD2575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  <w:vertAlign w:val="superscript"/>
        </w:rPr>
        <w:t>k</w:t>
      </w:r>
      <w:proofErr w:type="spellEnd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)&gt; O(n</w:t>
      </w:r>
      <w:r w:rsidRPr="00BD2575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  <w:vertAlign w:val="superscript"/>
        </w:rPr>
        <w:t>3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)&gt; O(n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  <w:vertAlign w:val="superscript"/>
        </w:rPr>
        <w:t>2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)&gt; O(n)&gt; O(</w:t>
      </w:r>
      <w:proofErr w:type="spellStart"/>
      <w:r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log</w:t>
      </w:r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n</w:t>
      </w:r>
      <w:proofErr w:type="spellEnd"/>
      <w:r w:rsidRPr="00721E31">
        <w:rPr>
          <w:rFonts w:ascii="Cambria" w:hAnsi="Cambria" w:cs="Arial"/>
          <w:b/>
          <w:bCs/>
          <w:color w:val="000000" w:themeColor="text1"/>
          <w:spacing w:val="2"/>
          <w:sz w:val="30"/>
          <w:szCs w:val="30"/>
          <w:shd w:val="clear" w:color="auto" w:fill="FFFFFF"/>
        </w:rPr>
        <w:t>)</w:t>
      </w:r>
    </w:p>
    <w:sectPr w:rsidR="00BD2575" w:rsidRPr="00BD25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5D4F86"/>
    <w:multiLevelType w:val="hybridMultilevel"/>
    <w:tmpl w:val="FE386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bc0NzA2sjQ0NDVR0lEKTi0uzszPAykwrAUABXu0pCwAAAA="/>
  </w:docVars>
  <w:rsids>
    <w:rsidRoot w:val="0047757B"/>
    <w:rsid w:val="0047757B"/>
    <w:rsid w:val="006C441E"/>
    <w:rsid w:val="00721E31"/>
    <w:rsid w:val="00BD2575"/>
    <w:rsid w:val="00DB08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0E3DE3-9016-492D-8C26-42E7A63DD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4775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bn-BD"/>
    </w:rPr>
  </w:style>
  <w:style w:type="paragraph" w:styleId="ListParagraph">
    <w:name w:val="List Paragraph"/>
    <w:basedOn w:val="Normal"/>
    <w:uiPriority w:val="34"/>
    <w:qFormat/>
    <w:rsid w:val="006C44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1-05-30T14:46:00Z</dcterms:created>
  <dcterms:modified xsi:type="dcterms:W3CDTF">2021-05-30T14:46:00Z</dcterms:modified>
</cp:coreProperties>
</file>